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A285D" w:rsidP="009344FF">
      <w:r w:rsidRPr="00EA285D">
        <w:t>After reviewing all stages of the manuscript, the editorial decision is to accept the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53AB0" w:rsidRPr="00BD4560" w:rsidRDefault="00253AB0" w:rsidP="00253AB0">
      <w:proofErr w:type="spellStart"/>
      <w:r w:rsidRPr="00BD4560">
        <w:t>Dr.</w:t>
      </w:r>
      <w:proofErr w:type="spellEnd"/>
      <w:r w:rsidRPr="00BD4560">
        <w:t xml:space="preserve"> </w:t>
      </w:r>
      <w:proofErr w:type="spellStart"/>
      <w:r w:rsidRPr="00BD4560">
        <w:t>Sérgio</w:t>
      </w:r>
      <w:proofErr w:type="spellEnd"/>
      <w:r w:rsidRPr="00BD4560">
        <w:t xml:space="preserve"> </w:t>
      </w:r>
      <w:proofErr w:type="spellStart"/>
      <w:r w:rsidRPr="00BD4560">
        <w:t>Thode</w:t>
      </w:r>
      <w:proofErr w:type="spellEnd"/>
      <w:r w:rsidRPr="00BD4560">
        <w:t xml:space="preserve"> Filho, </w:t>
      </w:r>
      <w:r w:rsidRPr="00BD4560">
        <w:t>Federal Institute of Education, Science, and Technology,</w:t>
      </w:r>
    </w:p>
    <w:p w:rsidR="00F55EBA" w:rsidRPr="00BD4560" w:rsidRDefault="00253AB0" w:rsidP="00253AB0">
      <w:r w:rsidRPr="00BD4560">
        <w:t>Rio de Janeiro, Brazil</w:t>
      </w:r>
      <w:bookmarkStart w:id="0" w:name="_GoBack"/>
      <w:bookmarkEnd w:id="0"/>
    </w:p>
    <w:sectPr w:rsidR="00F55EBA" w:rsidRPr="00BD4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tzAyNjY0MzQwMDRU0lEKTi0uzszPAykwrAUADVBXmSwAAAA="/>
  </w:docVars>
  <w:rsids>
    <w:rsidRoot w:val="00A72896"/>
    <w:rsid w:val="00253AB0"/>
    <w:rsid w:val="002C0B2C"/>
    <w:rsid w:val="009344FF"/>
    <w:rsid w:val="009F328F"/>
    <w:rsid w:val="00A72896"/>
    <w:rsid w:val="00BD4560"/>
    <w:rsid w:val="00EA285D"/>
    <w:rsid w:val="00F00D8F"/>
    <w:rsid w:val="00F5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57213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4T06:13:00Z</dcterms:modified>
</cp:coreProperties>
</file>